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C1F65" w14:textId="292257D9" w:rsidR="006B2B2A" w:rsidRDefault="006B2B2A" w:rsidP="006B2B2A">
      <w:pPr>
        <w:pStyle w:val="NoSpacing"/>
      </w:pPr>
      <w:r>
        <w:t xml:space="preserve">Translation of item </w:t>
      </w:r>
      <w:r>
        <w:t>10858</w:t>
      </w:r>
      <w:r>
        <w:t xml:space="preserve"> by Angelica S Ramos 07/03/2021</w:t>
      </w:r>
    </w:p>
    <w:p w14:paraId="60170D43" w14:textId="3521039B" w:rsidR="006B2B2A" w:rsidRDefault="006B2B2A" w:rsidP="006B2B2A">
      <w:pPr>
        <w:pStyle w:val="NoSpacing"/>
      </w:pPr>
      <w:r>
        <w:rPr>
          <w:noProof/>
        </w:rPr>
        <w:drawing>
          <wp:inline distT="0" distB="0" distL="0" distR="0" wp14:anchorId="7B926C1A" wp14:editId="1DDA56D1">
            <wp:extent cx="3801979" cy="4311868"/>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808086" cy="4318794"/>
                    </a:xfrm>
                    <a:prstGeom prst="rect">
                      <a:avLst/>
                    </a:prstGeom>
                    <a:noFill/>
                    <a:ln>
                      <a:noFill/>
                    </a:ln>
                  </pic:spPr>
                </pic:pic>
              </a:graphicData>
            </a:graphic>
          </wp:inline>
        </w:drawing>
      </w:r>
    </w:p>
    <w:p w14:paraId="4E9411E5" w14:textId="233655C0" w:rsidR="006B2B2A" w:rsidRDefault="006B2B2A" w:rsidP="006B2B2A">
      <w:pPr>
        <w:pStyle w:val="NoSpacing"/>
      </w:pPr>
      <w:r>
        <w:t>“#</w:t>
      </w:r>
      <w:proofErr w:type="spellStart"/>
      <w:r>
        <w:t>IWillStayHome</w:t>
      </w:r>
      <w:proofErr w:type="spellEnd"/>
      <w:r>
        <w:t xml:space="preserve"> – Know the new government provision of mandatory social immobilization at the national level. Let us comply with the measures and avoid the spread of #COVID19.”</w:t>
      </w:r>
    </w:p>
    <w:p w14:paraId="10EE9847" w14:textId="76847D37" w:rsidR="006B2B2A" w:rsidRDefault="006B2B2A" w:rsidP="006B2B2A">
      <w:pPr>
        <w:pStyle w:val="NoSpacing"/>
      </w:pPr>
      <w:r>
        <w:t>#PeruIsInOurHands</w:t>
      </w:r>
    </w:p>
    <w:p w14:paraId="53C49859" w14:textId="3815616E" w:rsidR="006B2B2A" w:rsidRDefault="006B2B2A" w:rsidP="006B2B2A">
      <w:pPr>
        <w:pStyle w:val="NoSpacing"/>
      </w:pPr>
    </w:p>
    <w:p w14:paraId="27477D4C" w14:textId="2DED9D65" w:rsidR="006B2B2A" w:rsidRDefault="006B2B2A" w:rsidP="006B2B2A">
      <w:pPr>
        <w:pStyle w:val="NoSpacing"/>
      </w:pPr>
      <w:r>
        <w:t>“Extension of mandatory social immobilization</w:t>
      </w:r>
    </w:p>
    <w:p w14:paraId="0FBBF7D2" w14:textId="1ED326C8" w:rsidR="006B2B2A" w:rsidRDefault="006B2B2A" w:rsidP="006B2B2A">
      <w:pPr>
        <w:pStyle w:val="NoSpacing"/>
      </w:pPr>
      <w:r>
        <w:t>Until Sunday April 26</w:t>
      </w:r>
    </w:p>
    <w:p w14:paraId="25839602" w14:textId="45B76EDA" w:rsidR="006B2B2A" w:rsidRDefault="006B2B2A" w:rsidP="006B2B2A">
      <w:pPr>
        <w:pStyle w:val="NoSpacing"/>
      </w:pPr>
      <w:r>
        <w:t>New hours at the national level</w:t>
      </w:r>
    </w:p>
    <w:p w14:paraId="2924720B" w14:textId="210B3CBB" w:rsidR="006B2B2A" w:rsidRDefault="006B2B2A" w:rsidP="006B2B2A">
      <w:pPr>
        <w:pStyle w:val="NoSpacing"/>
      </w:pPr>
      <w:r>
        <w:t>From 6pm to 4am</w:t>
      </w:r>
    </w:p>
    <w:p w14:paraId="47258615" w14:textId="09BE6493" w:rsidR="006B2B2A" w:rsidRDefault="006B2B2A" w:rsidP="006B2B2A">
      <w:pPr>
        <w:pStyle w:val="NoSpacing"/>
      </w:pPr>
      <w:r>
        <w:t xml:space="preserve">Except for Tumbes, </w:t>
      </w:r>
      <w:proofErr w:type="spellStart"/>
      <w:r>
        <w:t>Plura</w:t>
      </w:r>
      <w:proofErr w:type="spellEnd"/>
      <w:r>
        <w:t>, Lambayeque, La Libertad y Loreto</w:t>
      </w:r>
    </w:p>
    <w:p w14:paraId="682510D3" w14:textId="6F33394B" w:rsidR="006B2B2A" w:rsidRDefault="006B2B2A" w:rsidP="006B2B2A">
      <w:pPr>
        <w:pStyle w:val="NoSpacing"/>
      </w:pPr>
      <w:r>
        <w:t>From 4pm to 4am</w:t>
      </w:r>
    </w:p>
    <w:p w14:paraId="10017F3F" w14:textId="799EB559" w:rsidR="006B2B2A" w:rsidRDefault="006B2B2A" w:rsidP="006B2B2A">
      <w:pPr>
        <w:pStyle w:val="NoSpacing"/>
      </w:pPr>
      <w:proofErr w:type="gramStart"/>
      <w:r>
        <w:t>Lets</w:t>
      </w:r>
      <w:proofErr w:type="gramEnd"/>
      <w:r>
        <w:t xml:space="preserve"> respect the isolation and mandatory social immobilization </w:t>
      </w:r>
    </w:p>
    <w:p w14:paraId="58A00F5E" w14:textId="2B290D8A" w:rsidR="006B2B2A" w:rsidRDefault="006B2B2A" w:rsidP="006B2B2A">
      <w:pPr>
        <w:pStyle w:val="NoSpacing"/>
      </w:pPr>
      <w:r>
        <w:t>Remember that a member of your family can go out an</w:t>
      </w:r>
      <w:r w:rsidR="00FB282A">
        <w:t>d</w:t>
      </w:r>
      <w:r>
        <w:t xml:space="preserve"> </w:t>
      </w:r>
      <w:r w:rsidR="00FB282A">
        <w:t>get the basic necessities for your household”</w:t>
      </w:r>
    </w:p>
    <w:p w14:paraId="09EC5EB1" w14:textId="77777777" w:rsidR="006B2B2A" w:rsidRDefault="006B2B2A" w:rsidP="006B2B2A">
      <w:pPr>
        <w:pStyle w:val="NoSpacing"/>
      </w:pPr>
    </w:p>
    <w:p w14:paraId="32B670B2" w14:textId="77777777" w:rsidR="006B2B2A" w:rsidRDefault="006B2B2A" w:rsidP="006B2B2A">
      <w:pPr>
        <w:pStyle w:val="NoSpacing"/>
      </w:pPr>
    </w:p>
    <w:p w14:paraId="176DBBB7" w14:textId="60F920C0" w:rsidR="006B2B2A" w:rsidRDefault="006B2B2A" w:rsidP="006B2B2A">
      <w:pPr>
        <w:pStyle w:val="NoSpacing"/>
      </w:pPr>
      <w:r>
        <w:rPr>
          <w:noProof/>
        </w:rPr>
        <w:lastRenderedPageBreak/>
        <w:drawing>
          <wp:inline distT="0" distB="0" distL="0" distR="0" wp14:anchorId="6038F6F8" wp14:editId="2B4388A3">
            <wp:extent cx="4090737" cy="4284261"/>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93927" cy="4287601"/>
                    </a:xfrm>
                    <a:prstGeom prst="rect">
                      <a:avLst/>
                    </a:prstGeom>
                    <a:noFill/>
                    <a:ln>
                      <a:noFill/>
                    </a:ln>
                  </pic:spPr>
                </pic:pic>
              </a:graphicData>
            </a:graphic>
          </wp:inline>
        </w:drawing>
      </w:r>
    </w:p>
    <w:p w14:paraId="506A59BD" w14:textId="18B16396" w:rsidR="00FB282A" w:rsidRDefault="00FB282A" w:rsidP="006B2B2A">
      <w:pPr>
        <w:pStyle w:val="NoSpacing"/>
      </w:pPr>
      <w:r>
        <w:t xml:space="preserve">Maximo </w:t>
      </w:r>
      <w:proofErr w:type="spellStart"/>
      <w:r>
        <w:t>DecimoMeridio</w:t>
      </w:r>
      <w:proofErr w:type="spellEnd"/>
    </w:p>
    <w:p w14:paraId="68463DFE" w14:textId="55A3C8FA" w:rsidR="00FB282A" w:rsidRDefault="00FB282A" w:rsidP="006B2B2A">
      <w:pPr>
        <w:pStyle w:val="NoSpacing"/>
      </w:pPr>
      <w:r>
        <w:t>Replying to @MinisterPeru</w:t>
      </w:r>
    </w:p>
    <w:p w14:paraId="0761F7C4" w14:textId="754FD3E9" w:rsidR="00FB282A" w:rsidRDefault="00FB282A" w:rsidP="006B2B2A">
      <w:pPr>
        <w:pStyle w:val="NoSpacing"/>
      </w:pPr>
      <w:r>
        <w:t>“Huge focus of contagion bank of the nation of El Salvador”</w:t>
      </w:r>
    </w:p>
    <w:p w14:paraId="12819931" w14:textId="10DEB6E8" w:rsidR="00FB282A" w:rsidRDefault="00FB282A" w:rsidP="006B2B2A">
      <w:pPr>
        <w:pStyle w:val="NoSpacing"/>
      </w:pPr>
    </w:p>
    <w:p w14:paraId="4B1BAE68" w14:textId="1A89D8D8" w:rsidR="00FB282A" w:rsidRDefault="00FB282A" w:rsidP="006B2B2A">
      <w:pPr>
        <w:pStyle w:val="NoSpacing"/>
      </w:pPr>
      <w:r>
        <w:t>Nestor Gomez</w:t>
      </w:r>
    </w:p>
    <w:p w14:paraId="35508C31" w14:textId="303E9E66" w:rsidR="00FB282A" w:rsidRDefault="00FB282A" w:rsidP="006B2B2A">
      <w:pPr>
        <w:pStyle w:val="NoSpacing"/>
      </w:pPr>
      <w:r>
        <w:t>Replying to @MinisterPeru</w:t>
      </w:r>
    </w:p>
    <w:p w14:paraId="6D4F7B1B" w14:textId="42EFF888" w:rsidR="00FB282A" w:rsidRDefault="00FB282A" w:rsidP="006B2B2A">
      <w:pPr>
        <w:pStyle w:val="NoSpacing"/>
      </w:pPr>
      <w:r>
        <w:t>“Good morning minister how can we stop the PANDEMIC if in my city like today men are going out like any normal day crowding the markets causing disruptions and the police does nothing to intervene. Please address the issue”</w:t>
      </w:r>
    </w:p>
    <w:p w14:paraId="2A396C8F" w14:textId="58DD8F95" w:rsidR="006B2B2A" w:rsidRDefault="006B2B2A" w:rsidP="006B2B2A">
      <w:pPr>
        <w:pStyle w:val="NoSpacing"/>
      </w:pPr>
      <w:r>
        <w:rPr>
          <w:noProof/>
        </w:rPr>
        <w:lastRenderedPageBreak/>
        <w:drawing>
          <wp:inline distT="0" distB="0" distL="0" distR="0" wp14:anchorId="0440910B" wp14:editId="4B74E2E9">
            <wp:extent cx="4632158" cy="31122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36770" cy="3115356"/>
                    </a:xfrm>
                    <a:prstGeom prst="rect">
                      <a:avLst/>
                    </a:prstGeom>
                    <a:noFill/>
                    <a:ln>
                      <a:noFill/>
                    </a:ln>
                  </pic:spPr>
                </pic:pic>
              </a:graphicData>
            </a:graphic>
          </wp:inline>
        </w:drawing>
      </w:r>
    </w:p>
    <w:p w14:paraId="46DA3413" w14:textId="28735EBD" w:rsidR="00FB282A" w:rsidRDefault="00FB282A" w:rsidP="006B2B2A">
      <w:pPr>
        <w:pStyle w:val="NoSpacing"/>
      </w:pPr>
      <w:proofErr w:type="spellStart"/>
      <w:r>
        <w:t>neil</w:t>
      </w:r>
      <w:proofErr w:type="spellEnd"/>
      <w:r>
        <w:t xml:space="preserve"> </w:t>
      </w:r>
      <w:proofErr w:type="spellStart"/>
      <w:r>
        <w:t>avila</w:t>
      </w:r>
      <w:proofErr w:type="spellEnd"/>
      <w:r>
        <w:t xml:space="preserve"> </w:t>
      </w:r>
      <w:proofErr w:type="spellStart"/>
      <w:r>
        <w:t>toribio</w:t>
      </w:r>
      <w:proofErr w:type="spellEnd"/>
      <w:r>
        <w:t xml:space="preserve"> </w:t>
      </w:r>
    </w:p>
    <w:p w14:paraId="1E35E675" w14:textId="6D4759F4" w:rsidR="00FB282A" w:rsidRDefault="00FB282A" w:rsidP="006B2B2A">
      <w:pPr>
        <w:pStyle w:val="NoSpacing"/>
      </w:pPr>
      <w:r>
        <w:t>“At the end of the day a person can travel without restrictions to buy the necessary products for their household.”</w:t>
      </w:r>
    </w:p>
    <w:p w14:paraId="6552DAC0" w14:textId="369EF45B" w:rsidR="00FB282A" w:rsidRDefault="00FB282A" w:rsidP="006B2B2A">
      <w:pPr>
        <w:pStyle w:val="NoSpacing"/>
      </w:pPr>
    </w:p>
    <w:p w14:paraId="0B112386" w14:textId="7472E99E" w:rsidR="00FB282A" w:rsidRDefault="00FB282A" w:rsidP="006B2B2A">
      <w:pPr>
        <w:pStyle w:val="NoSpacing"/>
      </w:pPr>
      <w:r>
        <w:t>ADICEPSH</w:t>
      </w:r>
    </w:p>
    <w:p w14:paraId="77794676" w14:textId="380556FA" w:rsidR="00FB282A" w:rsidRDefault="00FB282A" w:rsidP="006B2B2A">
      <w:pPr>
        <w:pStyle w:val="NoSpacing"/>
      </w:pPr>
      <w:r>
        <w:t>Replying to @MinisterPeru</w:t>
      </w:r>
    </w:p>
    <w:p w14:paraId="3FE674E2" w14:textId="46EA380E" w:rsidR="00FB282A" w:rsidRDefault="00FB282A" w:rsidP="006B2B2A">
      <w:pPr>
        <w:pStyle w:val="NoSpacing"/>
      </w:pPr>
      <w:r>
        <w:t xml:space="preserve">“I am in </w:t>
      </w:r>
      <w:proofErr w:type="spellStart"/>
      <w:r>
        <w:t>Sullana</w:t>
      </w:r>
      <w:proofErr w:type="spellEnd"/>
      <w:r>
        <w:t xml:space="preserve"> Piura and more than 500 taxis are all over the city. Is this permitted or is it that the police </w:t>
      </w:r>
      <w:proofErr w:type="gramStart"/>
      <w:r>
        <w:t>cant</w:t>
      </w:r>
      <w:proofErr w:type="gramEnd"/>
      <w:r>
        <w:t xml:space="preserve"> do anything, in that case there should be a general stay at home order with allowance for basic necessities, but these people go out to work without thinking.”</w:t>
      </w:r>
    </w:p>
    <w:p w14:paraId="227555DE" w14:textId="0A6BE4E4" w:rsidR="00FB282A" w:rsidRDefault="00FB282A" w:rsidP="006B2B2A">
      <w:pPr>
        <w:pStyle w:val="NoSpacing"/>
      </w:pPr>
    </w:p>
    <w:p w14:paraId="6838BDFE" w14:textId="0EB19EE3" w:rsidR="00FB282A" w:rsidRDefault="00FB282A" w:rsidP="006B2B2A">
      <w:pPr>
        <w:pStyle w:val="NoSpacing"/>
      </w:pPr>
      <w:r>
        <w:t>Carlosrp33</w:t>
      </w:r>
    </w:p>
    <w:p w14:paraId="4F2916E6" w14:textId="34978758" w:rsidR="00FB282A" w:rsidRDefault="00FB282A" w:rsidP="006B2B2A">
      <w:pPr>
        <w:pStyle w:val="NoSpacing"/>
      </w:pPr>
      <w:r>
        <w:t>Replying to @MinisterPeru</w:t>
      </w:r>
    </w:p>
    <w:p w14:paraId="34301110" w14:textId="7198CDB9" w:rsidR="00FB282A" w:rsidRDefault="00FB282A" w:rsidP="006B2B2A">
      <w:pPr>
        <w:pStyle w:val="NoSpacing"/>
      </w:pPr>
      <w:r>
        <w:t>“CHICLAYO has no control…everyone walking around like normal”</w:t>
      </w:r>
    </w:p>
    <w:p w14:paraId="0E1916B0" w14:textId="77777777" w:rsidR="00FB282A" w:rsidRDefault="00FB282A" w:rsidP="006B2B2A">
      <w:pPr>
        <w:pStyle w:val="NoSpacing"/>
      </w:pPr>
    </w:p>
    <w:p w14:paraId="6941DCC1" w14:textId="2B6D0F43" w:rsidR="006B2B2A" w:rsidRDefault="006B2B2A" w:rsidP="006B2B2A">
      <w:pPr>
        <w:pStyle w:val="NoSpacing"/>
      </w:pPr>
      <w:r>
        <w:rPr>
          <w:noProof/>
        </w:rPr>
        <w:lastRenderedPageBreak/>
        <w:drawing>
          <wp:inline distT="0" distB="0" distL="0" distR="0" wp14:anchorId="2769A4C3" wp14:editId="2BF58D6D">
            <wp:extent cx="4138863" cy="4905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46931" cy="4915012"/>
                    </a:xfrm>
                    <a:prstGeom prst="rect">
                      <a:avLst/>
                    </a:prstGeom>
                    <a:noFill/>
                    <a:ln>
                      <a:noFill/>
                    </a:ln>
                  </pic:spPr>
                </pic:pic>
              </a:graphicData>
            </a:graphic>
          </wp:inline>
        </w:drawing>
      </w:r>
    </w:p>
    <w:p w14:paraId="11EF4353" w14:textId="1DED34AC" w:rsidR="008F448E" w:rsidRDefault="008F448E" w:rsidP="006B2B2A">
      <w:pPr>
        <w:pStyle w:val="NoSpacing"/>
      </w:pPr>
      <w:r>
        <w:t>Zaida Herrera</w:t>
      </w:r>
    </w:p>
    <w:p w14:paraId="473A82FC" w14:textId="47E852B0" w:rsidR="008F448E" w:rsidRDefault="008F448E" w:rsidP="006B2B2A">
      <w:pPr>
        <w:pStyle w:val="NoSpacing"/>
      </w:pPr>
      <w:r>
        <w:t>Replying to @MinisterPeru</w:t>
      </w:r>
    </w:p>
    <w:p w14:paraId="36B8F2B2" w14:textId="3A3C8F09" w:rsidR="008F448E" w:rsidRDefault="008F448E" w:rsidP="006B2B2A">
      <w:pPr>
        <w:pStyle w:val="NoSpacing"/>
      </w:pPr>
      <w:r>
        <w:t>“Can I go in a car to buy?”</w:t>
      </w:r>
    </w:p>
    <w:p w14:paraId="40481028" w14:textId="27A097BD" w:rsidR="008F448E" w:rsidRDefault="008F448E" w:rsidP="006B2B2A">
      <w:pPr>
        <w:pStyle w:val="NoSpacing"/>
      </w:pPr>
    </w:p>
    <w:p w14:paraId="56E9F2E5" w14:textId="6B41DA29" w:rsidR="008F448E" w:rsidRDefault="008F448E" w:rsidP="006B2B2A">
      <w:pPr>
        <w:pStyle w:val="NoSpacing"/>
      </w:pPr>
      <w:r>
        <w:t>Karin</w:t>
      </w:r>
    </w:p>
    <w:p w14:paraId="585B518D" w14:textId="49CB1853" w:rsidR="008F448E" w:rsidRDefault="008F448E" w:rsidP="006B2B2A">
      <w:pPr>
        <w:pStyle w:val="NoSpacing"/>
      </w:pPr>
      <w:r>
        <w:t>Replying to @MinisterPeru</w:t>
      </w:r>
    </w:p>
    <w:p w14:paraId="0F70FB7A" w14:textId="07E09CA4" w:rsidR="008F448E" w:rsidRDefault="008F448E" w:rsidP="006B2B2A">
      <w:pPr>
        <w:pStyle w:val="NoSpacing"/>
      </w:pPr>
      <w:r>
        <w:t>“</w:t>
      </w:r>
      <w:proofErr w:type="gramStart"/>
      <w:r>
        <w:t>now</w:t>
      </w:r>
      <w:proofErr w:type="gramEnd"/>
      <w:r>
        <w:t xml:space="preserve"> everything depends on the conscience of ourselves, the message is clear the living will go out 10 times a day those who have families we love and respect HAVE A CONSCIENCE it cannot be controlled so much beasts”</w:t>
      </w:r>
    </w:p>
    <w:p w14:paraId="4EE60064" w14:textId="68A9DABC" w:rsidR="008F448E" w:rsidRDefault="008F448E" w:rsidP="006B2B2A">
      <w:pPr>
        <w:pStyle w:val="NoSpacing"/>
      </w:pPr>
    </w:p>
    <w:p w14:paraId="57395967" w14:textId="4A3AE8EB" w:rsidR="008F448E" w:rsidRDefault="008F448E" w:rsidP="006B2B2A">
      <w:pPr>
        <w:pStyle w:val="NoSpacing"/>
      </w:pPr>
      <w:r>
        <w:t>Camila</w:t>
      </w:r>
    </w:p>
    <w:p w14:paraId="12AE28AD" w14:textId="0E04F086" w:rsidR="008F448E" w:rsidRDefault="008F448E" w:rsidP="006B2B2A">
      <w:pPr>
        <w:pStyle w:val="NoSpacing"/>
      </w:pPr>
      <w:r>
        <w:t>Replying to @MinisterPeru</w:t>
      </w:r>
    </w:p>
    <w:p w14:paraId="6E8BECB1" w14:textId="242F1479" w:rsidR="008F448E" w:rsidRDefault="008F448E" w:rsidP="006B2B2A">
      <w:pPr>
        <w:pStyle w:val="NoSpacing"/>
      </w:pPr>
      <w:r>
        <w:t>“</w:t>
      </w:r>
      <w:proofErr w:type="gramStart"/>
      <w:r>
        <w:t>gentlemen</w:t>
      </w:r>
      <w:proofErr w:type="gramEnd"/>
      <w:r>
        <w:t xml:space="preserve"> please I beg you, disinfect the commissary of Pamplona 2 in San Juan of Miraflores, it was discovered that a police officer had been infected. They have gone but have not realized any action of cleaning, fumigation etc.”</w:t>
      </w:r>
    </w:p>
    <w:p w14:paraId="3D313A40" w14:textId="2494905A" w:rsidR="008F448E" w:rsidRDefault="008F448E" w:rsidP="006B2B2A">
      <w:pPr>
        <w:pStyle w:val="NoSpacing"/>
      </w:pPr>
    </w:p>
    <w:p w14:paraId="7272A422" w14:textId="2589CAC0" w:rsidR="008F448E" w:rsidRDefault="008F448E" w:rsidP="006B2B2A">
      <w:pPr>
        <w:pStyle w:val="NoSpacing"/>
      </w:pPr>
      <w:r>
        <w:t>@renzoHeduardo</w:t>
      </w:r>
    </w:p>
    <w:p w14:paraId="3233F78D" w14:textId="5299F658" w:rsidR="008F448E" w:rsidRDefault="008F448E" w:rsidP="006B2B2A">
      <w:pPr>
        <w:pStyle w:val="NoSpacing"/>
      </w:pPr>
      <w:r>
        <w:t>Replying to @MinisterPeru</w:t>
      </w:r>
    </w:p>
    <w:p w14:paraId="778C6E2D" w14:textId="20A4B732" w:rsidR="008F448E" w:rsidRDefault="008F448E" w:rsidP="006B2B2A">
      <w:pPr>
        <w:pStyle w:val="NoSpacing"/>
      </w:pPr>
      <w:r>
        <w:t>“Are cars permitted in Trujillo? Patrol cars drive around like normal and they don’t say anything”</w:t>
      </w:r>
    </w:p>
    <w:p w14:paraId="6A14B8B3" w14:textId="07D58BC3" w:rsidR="008F448E" w:rsidRDefault="000F1D5D" w:rsidP="006B2B2A">
      <w:pPr>
        <w:pStyle w:val="NoSpacing"/>
      </w:pPr>
      <w:r>
        <w:lastRenderedPageBreak/>
        <w:t>Carlos Zapata</w:t>
      </w:r>
    </w:p>
    <w:p w14:paraId="265F6420" w14:textId="1F9EA2F7" w:rsidR="000F1D5D" w:rsidRDefault="000F1D5D" w:rsidP="006B2B2A">
      <w:pPr>
        <w:pStyle w:val="NoSpacing"/>
      </w:pPr>
      <w:r>
        <w:t>Replying to @MinisterPeru</w:t>
      </w:r>
    </w:p>
    <w:p w14:paraId="23DEA417" w14:textId="78159C9F" w:rsidR="000F1D5D" w:rsidRDefault="000F1D5D" w:rsidP="006B2B2A">
      <w:pPr>
        <w:pStyle w:val="NoSpacing"/>
      </w:pPr>
      <w:r>
        <w:t>“Gentlemen of the department of labor, act not to achieve inequality, you cannot achieve public servants that do not work for full pay. The salary must be reduced and this difference delivered in bonds to people who do not even have money to eat.”</w:t>
      </w:r>
    </w:p>
    <w:p w14:paraId="4029C609" w14:textId="77777777" w:rsidR="008F448E" w:rsidRDefault="008F448E" w:rsidP="006B2B2A">
      <w:pPr>
        <w:pStyle w:val="NoSpacing"/>
      </w:pPr>
    </w:p>
    <w:p w14:paraId="77336885" w14:textId="77777777" w:rsidR="008F448E" w:rsidRDefault="008F448E" w:rsidP="006B2B2A">
      <w:pPr>
        <w:pStyle w:val="NoSpacing"/>
      </w:pPr>
    </w:p>
    <w:p w14:paraId="7B2010FF" w14:textId="70266E34" w:rsidR="006B2B2A" w:rsidRDefault="006B2B2A" w:rsidP="006B2B2A">
      <w:pPr>
        <w:pStyle w:val="NoSpacing"/>
      </w:pPr>
      <w:r>
        <w:rPr>
          <w:noProof/>
        </w:rPr>
        <w:drawing>
          <wp:inline distT="0" distB="0" distL="0" distR="0" wp14:anchorId="4EB16DF7" wp14:editId="279421B0">
            <wp:extent cx="4451684" cy="4772979"/>
            <wp:effectExtent l="0" t="0" r="635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60537" cy="4782471"/>
                    </a:xfrm>
                    <a:prstGeom prst="rect">
                      <a:avLst/>
                    </a:prstGeom>
                    <a:noFill/>
                    <a:ln>
                      <a:noFill/>
                    </a:ln>
                  </pic:spPr>
                </pic:pic>
              </a:graphicData>
            </a:graphic>
          </wp:inline>
        </w:drawing>
      </w:r>
    </w:p>
    <w:p w14:paraId="0D5EB735" w14:textId="7D22F5A7" w:rsidR="000F1D5D" w:rsidRDefault="000F1D5D" w:rsidP="006B2B2A">
      <w:pPr>
        <w:pStyle w:val="NoSpacing"/>
      </w:pPr>
      <w:r>
        <w:t>Francisco Rueda</w:t>
      </w:r>
    </w:p>
    <w:p w14:paraId="4136F4D7" w14:textId="7F83025B" w:rsidR="000F1D5D" w:rsidRDefault="000F1D5D" w:rsidP="006B2B2A">
      <w:pPr>
        <w:pStyle w:val="NoSpacing"/>
      </w:pPr>
      <w:r>
        <w:t>Replying to @MinisterPeru</w:t>
      </w:r>
    </w:p>
    <w:p w14:paraId="5FFE5AB6" w14:textId="6FFEB354" w:rsidR="000F1D5D" w:rsidRDefault="000F1D5D" w:rsidP="006B2B2A">
      <w:pPr>
        <w:pStyle w:val="NoSpacing"/>
      </w:pPr>
      <w:r>
        <w:t xml:space="preserve">“Gentlemen of the @PoliciaPeru (Peruvian Police) and the @CCFFAA_Peru can you please take a walk around the market of </w:t>
      </w:r>
      <w:proofErr w:type="spellStart"/>
      <w:r>
        <w:t>Bocanegra</w:t>
      </w:r>
      <w:proofErr w:type="spellEnd"/>
      <w:r>
        <w:t xml:space="preserve"> (crossing of </w:t>
      </w:r>
      <w:proofErr w:type="spellStart"/>
      <w:r>
        <w:t>Bocanegra</w:t>
      </w:r>
      <w:proofErr w:type="spellEnd"/>
      <w:r>
        <w:t xml:space="preserve"> and </w:t>
      </w:r>
      <w:proofErr w:type="spellStart"/>
      <w:r>
        <w:t>Dominicos</w:t>
      </w:r>
      <w:proofErr w:type="spellEnd"/>
      <w:r>
        <w:t>) it’s a scandal.”</w:t>
      </w:r>
    </w:p>
    <w:p w14:paraId="19329A0D" w14:textId="454C9401" w:rsidR="000F1D5D" w:rsidRDefault="000F1D5D" w:rsidP="006B2B2A">
      <w:pPr>
        <w:pStyle w:val="NoSpacing"/>
      </w:pPr>
    </w:p>
    <w:p w14:paraId="25D6B571" w14:textId="525E9EF3" w:rsidR="000F1D5D" w:rsidRDefault="000F1D5D" w:rsidP="006B2B2A">
      <w:pPr>
        <w:pStyle w:val="NoSpacing"/>
      </w:pPr>
      <w:r>
        <w:t>ELAPRENDIZ2050</w:t>
      </w:r>
    </w:p>
    <w:p w14:paraId="1304B9A1" w14:textId="765C4F50" w:rsidR="000F1D5D" w:rsidRDefault="000F1D5D" w:rsidP="006B2B2A">
      <w:pPr>
        <w:pStyle w:val="NoSpacing"/>
      </w:pPr>
      <w:r>
        <w:t>Replying to @MinisterPeru</w:t>
      </w:r>
    </w:p>
    <w:p w14:paraId="4E5B9750" w14:textId="5F1B9709" w:rsidR="000F1D5D" w:rsidRDefault="000F1D5D" w:rsidP="006B2B2A">
      <w:pPr>
        <w:pStyle w:val="NoSpacing"/>
      </w:pPr>
      <w:r>
        <w:t>“Plan before you act”</w:t>
      </w:r>
    </w:p>
    <w:p w14:paraId="407E14ED" w14:textId="1A519ED1" w:rsidR="00705324" w:rsidRDefault="00705324" w:rsidP="006B2B2A">
      <w:pPr>
        <w:pStyle w:val="NoSpacing"/>
      </w:pPr>
      <w:r>
        <w:t>*</w:t>
      </w:r>
      <w:proofErr w:type="gramStart"/>
      <w:r>
        <w:t>title</w:t>
      </w:r>
      <w:proofErr w:type="gramEnd"/>
      <w:r>
        <w:t xml:space="preserve"> of article attached is “strategic planning in times of quarantine”</w:t>
      </w:r>
    </w:p>
    <w:p w14:paraId="5AC492FE" w14:textId="7EDF7F9E" w:rsidR="006B2B2A" w:rsidRDefault="006B2B2A" w:rsidP="006B2B2A">
      <w:pPr>
        <w:pStyle w:val="NoSpacing"/>
      </w:pPr>
      <w:r>
        <w:rPr>
          <w:noProof/>
        </w:rPr>
        <w:lastRenderedPageBreak/>
        <w:drawing>
          <wp:inline distT="0" distB="0" distL="0" distR="0" wp14:anchorId="211C446B" wp14:editId="2F8D7563">
            <wp:extent cx="4448316" cy="532998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61988" cy="5346370"/>
                    </a:xfrm>
                    <a:prstGeom prst="rect">
                      <a:avLst/>
                    </a:prstGeom>
                    <a:noFill/>
                    <a:ln>
                      <a:noFill/>
                    </a:ln>
                  </pic:spPr>
                </pic:pic>
              </a:graphicData>
            </a:graphic>
          </wp:inline>
        </w:drawing>
      </w:r>
    </w:p>
    <w:p w14:paraId="5F2FD073" w14:textId="11E51AF2" w:rsidR="00705324" w:rsidRDefault="00705324" w:rsidP="006B2B2A">
      <w:pPr>
        <w:pStyle w:val="NoSpacing"/>
      </w:pPr>
      <w:r>
        <w:t>CARLOS ZAPATA</w:t>
      </w:r>
    </w:p>
    <w:p w14:paraId="1D4771C9" w14:textId="4BF800F1" w:rsidR="00705324" w:rsidRDefault="00705324" w:rsidP="006B2B2A">
      <w:pPr>
        <w:pStyle w:val="NoSpacing"/>
      </w:pPr>
      <w:r>
        <w:t>Replying to @MinisterioPeru</w:t>
      </w:r>
    </w:p>
    <w:p w14:paraId="0448F6F2" w14:textId="3641AD86" w:rsidR="00705324" w:rsidRDefault="00705324" w:rsidP="006B2B2A">
      <w:pPr>
        <w:pStyle w:val="NoSpacing"/>
      </w:pPr>
      <w:r>
        <w:t>“Gentlemen of the Department of Transportation, it is unjust that the public workers who have not worked since the fifteenth of March receive their full paycheck in the month of April (they have already received March), from two thousand up to 16 thousand or more if they have not worked”</w:t>
      </w:r>
    </w:p>
    <w:p w14:paraId="10AACDD1" w14:textId="03A68021" w:rsidR="00705324" w:rsidRDefault="00705324" w:rsidP="006B2B2A">
      <w:pPr>
        <w:pStyle w:val="NoSpacing"/>
      </w:pPr>
    </w:p>
    <w:p w14:paraId="258E241E" w14:textId="6812AF57" w:rsidR="00705324" w:rsidRDefault="00705324" w:rsidP="006B2B2A">
      <w:pPr>
        <w:pStyle w:val="NoSpacing"/>
      </w:pPr>
      <w:r>
        <w:t>CARLOS ZAPATA</w:t>
      </w:r>
    </w:p>
    <w:p w14:paraId="2FDD9491" w14:textId="3F1D2DD2" w:rsidR="00705324" w:rsidRDefault="00705324" w:rsidP="006B2B2A">
      <w:pPr>
        <w:pStyle w:val="NoSpacing"/>
      </w:pPr>
      <w:r>
        <w:t>Replying to @MinisterioPeru</w:t>
      </w:r>
    </w:p>
    <w:p w14:paraId="5D73A8E1" w14:textId="3E6EE70B" w:rsidR="00705324" w:rsidRDefault="00705324" w:rsidP="006B2B2A">
      <w:pPr>
        <w:pStyle w:val="NoSpacing"/>
      </w:pPr>
      <w:r>
        <w:t xml:space="preserve">“It is unjust because those public workers who are at home are saving their money, maintaining their life style, when </w:t>
      </w:r>
      <w:proofErr w:type="spellStart"/>
      <w:r>
        <w:t>whats</w:t>
      </w:r>
      <w:proofErr w:type="spellEnd"/>
      <w:r>
        <w:t xml:space="preserve"> important now is food, paying for services, and that their families are safe”</w:t>
      </w:r>
    </w:p>
    <w:p w14:paraId="3FA26FDB" w14:textId="55A9FCC0" w:rsidR="00705324" w:rsidRDefault="00705324" w:rsidP="006B2B2A">
      <w:pPr>
        <w:pStyle w:val="NoSpacing"/>
      </w:pPr>
    </w:p>
    <w:p w14:paraId="75522392" w14:textId="37633942" w:rsidR="00705324" w:rsidRDefault="00705324" w:rsidP="006B2B2A">
      <w:pPr>
        <w:pStyle w:val="NoSpacing"/>
      </w:pPr>
      <w:r>
        <w:t>CARLOS ZAPATA</w:t>
      </w:r>
    </w:p>
    <w:p w14:paraId="74985D29" w14:textId="53AB7CF1" w:rsidR="00705324" w:rsidRDefault="00705324" w:rsidP="006B2B2A">
      <w:pPr>
        <w:pStyle w:val="NoSpacing"/>
      </w:pPr>
      <w:r>
        <w:t>Replying to @MinisterioPeru</w:t>
      </w:r>
    </w:p>
    <w:p w14:paraId="74E51DEA" w14:textId="2680D24A" w:rsidR="00705324" w:rsidRDefault="00705324" w:rsidP="006B2B2A">
      <w:pPr>
        <w:pStyle w:val="NoSpacing"/>
      </w:pPr>
      <w:r>
        <w:t>“</w:t>
      </w:r>
      <w:proofErr w:type="gramStart"/>
      <w:r>
        <w:t>those</w:t>
      </w:r>
      <w:proofErr w:type="gramEnd"/>
      <w:r>
        <w:t xml:space="preserve"> who are in the private sector, the companies will not pay them, and only pay them March 15 or at best </w:t>
      </w:r>
      <w:r w:rsidR="00093C98">
        <w:t>full pay, but not in April. How will they pay their workers if they have no money in their accounts? There is no liquidity, they cannot pay”</w:t>
      </w:r>
    </w:p>
    <w:p w14:paraId="37102F09" w14:textId="02E9310F" w:rsidR="00093C98" w:rsidRDefault="00093C98" w:rsidP="006B2B2A">
      <w:pPr>
        <w:pStyle w:val="NoSpacing"/>
      </w:pPr>
    </w:p>
    <w:p w14:paraId="470BB62F" w14:textId="0B8D9894" w:rsidR="00093C98" w:rsidRDefault="00093C98" w:rsidP="006B2B2A">
      <w:pPr>
        <w:pStyle w:val="NoSpacing"/>
      </w:pPr>
      <w:r>
        <w:t>CARLOS ZAPATA</w:t>
      </w:r>
    </w:p>
    <w:p w14:paraId="522313D9" w14:textId="60DD2A35" w:rsidR="00093C98" w:rsidRDefault="00093C98" w:rsidP="006B2B2A">
      <w:pPr>
        <w:pStyle w:val="NoSpacing"/>
      </w:pPr>
      <w:r>
        <w:t>Replying to @MinisterioPeru</w:t>
      </w:r>
    </w:p>
    <w:p w14:paraId="1FA92BE4" w14:textId="2FA14B3F" w:rsidR="00093C98" w:rsidRDefault="00093C98" w:rsidP="006B2B2A">
      <w:pPr>
        <w:pStyle w:val="NoSpacing"/>
      </w:pPr>
      <w:r>
        <w:t xml:space="preserve">“It is unfair because we have police, cleaning </w:t>
      </w:r>
      <w:proofErr w:type="spellStart"/>
      <w:r>
        <w:t>etc</w:t>
      </w:r>
      <w:proofErr w:type="spellEnd"/>
      <w:r>
        <w:t xml:space="preserve"> who are working, and who risk their life only to receive their full pay, they should receive a bonus, and the other extreme public servants do not work and still receive their full pay”</w:t>
      </w:r>
    </w:p>
    <w:p w14:paraId="52A19BAA" w14:textId="77777777" w:rsidR="00093C98" w:rsidRDefault="00093C98" w:rsidP="006B2B2A">
      <w:pPr>
        <w:pStyle w:val="NoSpacing"/>
      </w:pPr>
    </w:p>
    <w:p w14:paraId="54F87411" w14:textId="191E1F7D" w:rsidR="006B2B2A" w:rsidRDefault="006B2B2A" w:rsidP="006B2B2A">
      <w:pPr>
        <w:pStyle w:val="NoSpacing"/>
      </w:pPr>
    </w:p>
    <w:p w14:paraId="33AAB423" w14:textId="78DD12BC" w:rsidR="006B2B2A" w:rsidRDefault="006B2B2A" w:rsidP="006B2B2A">
      <w:pPr>
        <w:pStyle w:val="NoSpacing"/>
      </w:pPr>
      <w:r>
        <w:rPr>
          <w:noProof/>
        </w:rPr>
        <w:drawing>
          <wp:inline distT="0" distB="0" distL="0" distR="0" wp14:anchorId="2F8BC8DC" wp14:editId="73F01F6F">
            <wp:extent cx="5269865" cy="247840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9865" cy="2478405"/>
                    </a:xfrm>
                    <a:prstGeom prst="rect">
                      <a:avLst/>
                    </a:prstGeom>
                    <a:noFill/>
                    <a:ln>
                      <a:noFill/>
                    </a:ln>
                  </pic:spPr>
                </pic:pic>
              </a:graphicData>
            </a:graphic>
          </wp:inline>
        </w:drawing>
      </w:r>
    </w:p>
    <w:p w14:paraId="5424A02B" w14:textId="1F92ADAD" w:rsidR="00705324" w:rsidRDefault="00705324" w:rsidP="006B2B2A">
      <w:pPr>
        <w:pStyle w:val="NoSpacing"/>
      </w:pPr>
      <w:r>
        <w:t>CARLOS ZAPATA</w:t>
      </w:r>
    </w:p>
    <w:p w14:paraId="591D9ABD" w14:textId="7DDC135B" w:rsidR="00705324" w:rsidRDefault="00705324" w:rsidP="006B2B2A">
      <w:pPr>
        <w:pStyle w:val="NoSpacing"/>
      </w:pPr>
      <w:r>
        <w:t xml:space="preserve">“I’m referring to the ones who don’t have enough to eat and live day to day” </w:t>
      </w:r>
    </w:p>
    <w:sectPr w:rsidR="007053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1NDE2NzYwNjczN7ZU0lEKTi0uzszPAykwrAUAla+cwSwAAAA="/>
  </w:docVars>
  <w:rsids>
    <w:rsidRoot w:val="006B2B2A"/>
    <w:rsid w:val="00093C98"/>
    <w:rsid w:val="000F1D5D"/>
    <w:rsid w:val="006B2B2A"/>
    <w:rsid w:val="00705324"/>
    <w:rsid w:val="008F448E"/>
    <w:rsid w:val="00FB2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BE53B"/>
  <w15:chartTrackingRefBased/>
  <w15:docId w15:val="{F5B1F5E9-AE9A-4CC8-B9DC-29197DF91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B2B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32</TotalTime>
  <Pages>7</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mos</dc:creator>
  <cp:keywords/>
  <dc:description/>
  <cp:lastModifiedBy>sara ramos</cp:lastModifiedBy>
  <cp:revision>1</cp:revision>
  <dcterms:created xsi:type="dcterms:W3CDTF">2021-07-01T06:26:00Z</dcterms:created>
  <dcterms:modified xsi:type="dcterms:W3CDTF">2021-07-04T04:58:00Z</dcterms:modified>
</cp:coreProperties>
</file>